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77777777" w:rsidR="008D17BC" w:rsidRDefault="008D17BC" w:rsidP="008D17BC">
      <w:pPr>
        <w:pStyle w:val="Heading1"/>
        <w:jc w:val="center"/>
      </w:pPr>
      <w:r>
        <w:t>JS Fundamentals Mid Exam Preparation</w:t>
      </w:r>
    </w:p>
    <w:p w14:paraId="2903C498" w14:textId="69E8E0F2" w:rsidR="008D17BC" w:rsidRDefault="008D17BC" w:rsidP="00E062DD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>
        <w:rPr>
          <w:noProof/>
          <w:lang w:val="en-GB"/>
        </w:rPr>
        <w:t>SoftUni Reception</w:t>
      </w:r>
    </w:p>
    <w:p w14:paraId="260A900A" w14:textId="70B74054" w:rsidR="008D17BC" w:rsidRPr="008D17BC" w:rsidRDefault="008D17BC" w:rsidP="008D17BC">
      <w:pPr>
        <w:rPr>
          <w:b/>
        </w:rPr>
      </w:pPr>
      <w:r w:rsidRPr="003D29DC">
        <w:rPr>
          <w:b/>
        </w:rPr>
        <w:t xml:space="preserve">Link: </w:t>
      </w:r>
      <w:hyperlink r:id="rId8" w:anchor="0" w:history="1">
        <w:r w:rsidRPr="008D17BC">
          <w:rPr>
            <w:rStyle w:val="Hyperlink"/>
            <w:b/>
          </w:rPr>
          <w:t>https://judge.softuni.org/Contests/Practice/Index/2474#0</w:t>
        </w:r>
      </w:hyperlink>
    </w:p>
    <w:p w14:paraId="4A2DF4A4" w14:textId="77777777" w:rsidR="008D17BC" w:rsidRPr="00D27EB6" w:rsidRDefault="008D17BC" w:rsidP="008D17BC">
      <w:pPr>
        <w:jc w:val="center"/>
        <w:rPr>
          <w:i/>
          <w:iCs/>
        </w:rPr>
      </w:pPr>
      <w:r w:rsidRPr="00D27EB6">
        <w:rPr>
          <w:i/>
          <w:iCs/>
        </w:rPr>
        <w:t xml:space="preserve">Every day, thousands of students pass by the reception at </w:t>
      </w:r>
      <w:proofErr w:type="spellStart"/>
      <w:r w:rsidRPr="00D27EB6">
        <w:rPr>
          <w:i/>
          <w:iCs/>
        </w:rPr>
        <w:t>SoftUni</w:t>
      </w:r>
      <w:proofErr w:type="spellEnd"/>
      <w:r w:rsidRPr="00D27EB6">
        <w:rPr>
          <w:i/>
          <w:iCs/>
        </w:rPr>
        <w:t xml:space="preserve"> with different questions to ask. The employees have to help everyone by providing all the information and answering all of the questions.</w:t>
      </w:r>
    </w:p>
    <w:p w14:paraId="600F190F" w14:textId="77777777" w:rsidR="008D17BC" w:rsidRPr="0095160D" w:rsidRDefault="008D17BC" w:rsidP="008D17BC">
      <w:r w:rsidRPr="00D27EB6">
        <w:rPr>
          <w:b/>
          <w:bCs/>
        </w:rPr>
        <w:t>Three employees</w:t>
      </w:r>
      <w:r>
        <w:t xml:space="preserve"> are</w:t>
      </w:r>
      <w:r w:rsidRPr="0095160D">
        <w:t xml:space="preserve"> working on the reception all day. Each of them can handle </w:t>
      </w:r>
      <w:r>
        <w:t xml:space="preserve">a </w:t>
      </w:r>
      <w:r w:rsidRPr="00693680">
        <w:rPr>
          <w:b/>
        </w:rPr>
        <w:t>different number</w:t>
      </w:r>
      <w:r w:rsidRPr="0095160D">
        <w:t xml:space="preserve"> </w:t>
      </w:r>
      <w:r w:rsidRPr="00693680">
        <w:rPr>
          <w:b/>
        </w:rPr>
        <w:t>of students</w:t>
      </w:r>
      <w:r w:rsidRPr="0095160D">
        <w:t xml:space="preserve"> </w:t>
      </w:r>
      <w:r w:rsidRPr="00693680">
        <w:rPr>
          <w:b/>
        </w:rPr>
        <w:t>per hour</w:t>
      </w:r>
      <w:r w:rsidRPr="0095160D">
        <w:t xml:space="preserve">. Your task is to </w:t>
      </w:r>
      <w:r w:rsidRPr="00693680">
        <w:rPr>
          <w:b/>
        </w:rPr>
        <w:t>calculate how much time</w:t>
      </w:r>
      <w:r>
        <w:t xml:space="preserve"> it will take to </w:t>
      </w:r>
      <w:r w:rsidRPr="00693680">
        <w:rPr>
          <w:b/>
        </w:rPr>
        <w:t>answer all the questions</w:t>
      </w:r>
      <w:r>
        <w:t xml:space="preserve"> of a </w:t>
      </w:r>
      <w:r w:rsidRPr="0095160D">
        <w:t xml:space="preserve">given number of </w:t>
      </w:r>
      <w:r>
        <w:t>students.</w:t>
      </w:r>
    </w:p>
    <w:p w14:paraId="3E413A5A" w14:textId="77777777" w:rsidR="008D17BC" w:rsidRPr="0095160D" w:rsidRDefault="008D17BC" w:rsidP="008D17BC">
      <w:r w:rsidRPr="0095160D">
        <w:t>First</w:t>
      </w:r>
      <w:r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>
        <w:t>following</w:t>
      </w:r>
      <w:r w:rsidRPr="0095160D">
        <w:t xml:space="preserve"> line</w:t>
      </w:r>
      <w:r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676869BB" w14:textId="77777777" w:rsidR="008D17BC" w:rsidRDefault="008D17BC" w:rsidP="008D17BC">
      <w:r w:rsidRPr="00693680">
        <w:rPr>
          <w:b/>
          <w:u w:val="single"/>
        </w:rPr>
        <w:t>Every fo</w:t>
      </w:r>
      <w:r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>
        <w:rPr>
          <w:b/>
        </w:rPr>
        <w:t>, all</w:t>
      </w:r>
      <w:r w:rsidRPr="00693680">
        <w:rPr>
          <w:b/>
        </w:rPr>
        <w:t xml:space="preserve"> employees have a break, so they don</w:t>
      </w:r>
      <w:r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>
        <w:t>It</w:t>
      </w:r>
      <w:r w:rsidRPr="00D47E41">
        <w:t xml:space="preserve"> is the only break for the employees, because they don</w:t>
      </w:r>
      <w:r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2BAD1F60" w14:textId="77777777" w:rsidR="008D17BC" w:rsidRDefault="008D17BC" w:rsidP="00E062DD">
      <w:pPr>
        <w:pStyle w:val="Heading3"/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2B9963B1" w14:textId="77777777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36925185" w14:textId="77777777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264E3B74" w14:textId="77777777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224B8658" w14:textId="77777777" w:rsidR="008D17BC" w:rsidRDefault="008D17BC" w:rsidP="00E062DD">
      <w:pPr>
        <w:pStyle w:val="Heading3"/>
        <w:rPr>
          <w:noProof/>
        </w:rPr>
      </w:pPr>
      <w:r>
        <w:rPr>
          <w:noProof/>
        </w:rPr>
        <w:t>Output</w:t>
      </w:r>
    </w:p>
    <w:p w14:paraId="466D9019" w14:textId="77777777" w:rsidR="008D17BC" w:rsidRPr="00A11360" w:rsidRDefault="008D17BC" w:rsidP="007C32A5">
      <w:pPr>
        <w:pStyle w:val="ListParagraph"/>
        <w:numPr>
          <w:ilvl w:val="0"/>
          <w:numId w:val="7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743DD669" w14:textId="77777777" w:rsidR="008D17BC" w:rsidRPr="00241CB9" w:rsidRDefault="008D17BC" w:rsidP="007C32A5">
      <w:pPr>
        <w:pStyle w:val="ListParagraph"/>
        <w:numPr>
          <w:ilvl w:val="0"/>
          <w:numId w:val="7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6DB058F9" w14:textId="00606D3F" w:rsidR="008D17BC" w:rsidRPr="00F1293E" w:rsidRDefault="008D17BC" w:rsidP="00E062D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8D17BC" w:rsidRPr="00634B90" w14:paraId="6E1832A0" w14:textId="77777777" w:rsidTr="000615BC">
        <w:tc>
          <w:tcPr>
            <w:tcW w:w="2160" w:type="dxa"/>
            <w:shd w:val="clear" w:color="auto" w:fill="D9D9D9" w:themeFill="background1" w:themeFillShade="D9"/>
          </w:tcPr>
          <w:p w14:paraId="21524896" w14:textId="77777777" w:rsidR="008D17BC" w:rsidRPr="00C3571D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CB76D58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3EAB46A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D17BC" w:rsidRPr="00D76D3F" w14:paraId="1F01A8FB" w14:textId="77777777" w:rsidTr="000615BC">
        <w:trPr>
          <w:trHeight w:val="1592"/>
        </w:trPr>
        <w:tc>
          <w:tcPr>
            <w:tcW w:w="2160" w:type="dxa"/>
          </w:tcPr>
          <w:p w14:paraId="315B2873" w14:textId="77777777" w:rsidR="008D17BC" w:rsidRPr="00154E6E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112B953A" w14:textId="77777777" w:rsidR="008D17BC" w:rsidRPr="00A11360" w:rsidRDefault="008D17BC" w:rsidP="000615BC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5008968E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7484A02C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8D17BC" w14:paraId="2F7FD9D3" w14:textId="77777777" w:rsidTr="000615BC">
        <w:trPr>
          <w:trHeight w:val="1619"/>
        </w:trPr>
        <w:tc>
          <w:tcPr>
            <w:tcW w:w="2160" w:type="dxa"/>
          </w:tcPr>
          <w:p w14:paraId="1DBC555D" w14:textId="77777777" w:rsidR="008D17BC" w:rsidRPr="00013200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5D23A2C1" w14:textId="77777777" w:rsidR="008D17BC" w:rsidRPr="00D84D2A" w:rsidRDefault="008D17BC" w:rsidP="000615BC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3B27BB60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7E4C35FA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4CBFAB6F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7020A5A7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8D17BC" w14:paraId="5C8FAA31" w14:textId="77777777" w:rsidTr="000615BC">
        <w:trPr>
          <w:trHeight w:val="1619"/>
        </w:trPr>
        <w:tc>
          <w:tcPr>
            <w:tcW w:w="2160" w:type="dxa"/>
          </w:tcPr>
          <w:p w14:paraId="56D44BB1" w14:textId="77777777" w:rsidR="008D17BC" w:rsidRPr="00AD3F27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968AF8D" w14:textId="77777777" w:rsidR="008D17BC" w:rsidRPr="00A11360" w:rsidRDefault="008D17BC" w:rsidP="000615BC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30237D6E" w14:textId="77777777" w:rsidR="008D17BC" w:rsidRDefault="008D17BC" w:rsidP="000615BC">
            <w:pPr>
              <w:pStyle w:val="Code"/>
              <w:rPr>
                <w:b w:val="0"/>
              </w:rPr>
            </w:pPr>
          </w:p>
        </w:tc>
      </w:tr>
    </w:tbl>
    <w:p w14:paraId="129CC3B8" w14:textId="35FED29A" w:rsidR="00981127" w:rsidRDefault="00981127" w:rsidP="00E062DD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>
        <w:t>Array Modifier</w:t>
      </w:r>
    </w:p>
    <w:p w14:paraId="66F156FE" w14:textId="159E3146" w:rsidR="00981127" w:rsidRPr="00981127" w:rsidRDefault="00981127" w:rsidP="00981127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Pr="00981127">
          <w:rPr>
            <w:rStyle w:val="Hyperlink"/>
            <w:b/>
          </w:rPr>
          <w:t>https://judge.</w:t>
        </w:r>
        <w:r w:rsidRPr="00981127">
          <w:rPr>
            <w:rStyle w:val="Hyperlink"/>
            <w:b/>
          </w:rPr>
          <w:t>s</w:t>
        </w:r>
        <w:r w:rsidRPr="00981127">
          <w:rPr>
            <w:rStyle w:val="Hyperlink"/>
            <w:b/>
          </w:rPr>
          <w:t>oftuni.org/Contests/Practice/Index/2474#1</w:t>
        </w:r>
      </w:hyperlink>
    </w:p>
    <w:p w14:paraId="7B8025CC" w14:textId="77777777" w:rsidR="00981127" w:rsidRDefault="00981127" w:rsidP="00981127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7E36F3B9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D3100B6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7BF50D5F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030EEBC1" w14:textId="77777777" w:rsidR="00981127" w:rsidRDefault="00981127" w:rsidP="00E062DD">
      <w:pPr>
        <w:pStyle w:val="Heading3"/>
      </w:pPr>
      <w:r>
        <w:t>Input</w:t>
      </w:r>
    </w:p>
    <w:p w14:paraId="6E76F080" w14:textId="77777777" w:rsidR="00981127" w:rsidRDefault="00981127" w:rsidP="00981127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63F550D7" w14:textId="77777777" w:rsidR="00981127" w:rsidRDefault="00981127" w:rsidP="00981127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552B4011" w14:textId="77777777" w:rsidR="00981127" w:rsidRDefault="00981127" w:rsidP="007C32A5">
      <w:pPr>
        <w:pStyle w:val="ListParagraph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77459E98" w14:textId="77777777" w:rsidR="00981127" w:rsidRPr="00C86A2F" w:rsidRDefault="00981127" w:rsidP="007C32A5">
      <w:pPr>
        <w:pStyle w:val="ListParagraph"/>
        <w:numPr>
          <w:ilvl w:val="0"/>
          <w:numId w:val="9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44E225EE" w14:textId="77777777" w:rsidR="00981127" w:rsidRPr="0057138C" w:rsidRDefault="00981127" w:rsidP="007C32A5">
      <w:pPr>
        <w:pStyle w:val="ListParagraph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32D5E6EA" w14:textId="77777777" w:rsidR="00981127" w:rsidRDefault="00981127" w:rsidP="00E062DD">
      <w:pPr>
        <w:pStyle w:val="Heading3"/>
      </w:pPr>
      <w:r>
        <w:t>Output</w:t>
      </w:r>
    </w:p>
    <w:p w14:paraId="53087579" w14:textId="77777777" w:rsidR="00981127" w:rsidRDefault="00981127" w:rsidP="00981127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068F9454" w14:textId="77777777" w:rsidR="00981127" w:rsidRDefault="00981127" w:rsidP="00E062DD">
      <w:pPr>
        <w:pStyle w:val="Heading3"/>
      </w:pPr>
      <w:r>
        <w:t>Constraints</w:t>
      </w:r>
    </w:p>
    <w:p w14:paraId="4D3A072C" w14:textId="77777777" w:rsidR="00981127" w:rsidRPr="00C36766" w:rsidRDefault="00981127" w:rsidP="007C32A5">
      <w:pPr>
        <w:pStyle w:val="ListParagraph"/>
        <w:numPr>
          <w:ilvl w:val="0"/>
          <w:numId w:val="10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463206B7" w14:textId="77777777" w:rsidR="00981127" w:rsidRDefault="00981127" w:rsidP="007C32A5">
      <w:pPr>
        <w:pStyle w:val="ListParagraph"/>
        <w:numPr>
          <w:ilvl w:val="0"/>
          <w:numId w:val="10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386B42" w14:textId="1DEF9994" w:rsidR="00981127" w:rsidRPr="00E062DD" w:rsidRDefault="00981127" w:rsidP="007C32A5">
      <w:pPr>
        <w:pStyle w:val="ListParagraph"/>
        <w:numPr>
          <w:ilvl w:val="0"/>
          <w:numId w:val="10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243FD808" w14:textId="404F7F93" w:rsidR="00E062DD" w:rsidRPr="0027369D" w:rsidRDefault="00E062DD" w:rsidP="00E062DD">
      <w:pPr>
        <w:spacing w:before="0" w:after="200"/>
      </w:pPr>
      <w:r>
        <w:br w:type="page"/>
      </w:r>
    </w:p>
    <w:p w14:paraId="17BC5632" w14:textId="0C449819" w:rsidR="00981127" w:rsidRPr="0027369D" w:rsidRDefault="00981127" w:rsidP="00E062DD">
      <w:pPr>
        <w:pStyle w:val="Heading3"/>
      </w:pPr>
      <w:r>
        <w:lastRenderedPageBreak/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981127" w:rsidRPr="000A64A2" w14:paraId="652CB590" w14:textId="77777777" w:rsidTr="000615BC">
        <w:tc>
          <w:tcPr>
            <w:tcW w:w="3681" w:type="dxa"/>
            <w:shd w:val="clear" w:color="auto" w:fill="D9D9D9"/>
          </w:tcPr>
          <w:p w14:paraId="2F4373FD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49C570C0" w14:textId="77777777" w:rsidR="00981127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3683464C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81127" w:rsidRPr="000D0CE7" w14:paraId="40269F25" w14:textId="77777777" w:rsidTr="000615BC">
        <w:trPr>
          <w:trHeight w:val="3668"/>
        </w:trPr>
        <w:tc>
          <w:tcPr>
            <w:tcW w:w="3681" w:type="dxa"/>
          </w:tcPr>
          <w:p w14:paraId="7F3E3AF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1169E86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705B83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21791F6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3EB66AD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772D8B53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2946EB7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20C3CE8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12D707E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5E561FB9" w14:textId="77777777" w:rsidR="00981127" w:rsidRPr="000A6C2E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290BE602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4883A07C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7CB09301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D04850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170142A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3C2790E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6AAFA35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84DA13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652E8C47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5C85CB4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32994839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747C96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38DC6414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F82815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981127" w:rsidRPr="000D0CE7" w14:paraId="06915967" w14:textId="77777777" w:rsidTr="000615BC">
        <w:trPr>
          <w:trHeight w:val="2390"/>
        </w:trPr>
        <w:tc>
          <w:tcPr>
            <w:tcW w:w="3681" w:type="dxa"/>
          </w:tcPr>
          <w:p w14:paraId="24B42F7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2F8E176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79250AE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1D20587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7CEEECE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750336A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1755864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470C4BBF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3DC2B9F3" w14:textId="77777777" w:rsidR="00981127" w:rsidRPr="00907523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726477C4" w14:textId="77777777" w:rsidR="00981127" w:rsidRPr="00D12097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135387E7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30D581C1" w14:textId="379A1029" w:rsidR="00A31216" w:rsidRDefault="00A31216" w:rsidP="00E062DD">
      <w:pPr>
        <w:pStyle w:val="Heading2"/>
        <w:numPr>
          <w:ilvl w:val="0"/>
          <w:numId w:val="0"/>
        </w:numPr>
        <w:ind w:left="360" w:hanging="360"/>
      </w:pPr>
      <w:r>
        <w:t xml:space="preserve">Problem 3. </w:t>
      </w:r>
      <w:r w:rsidR="00CA2F9C">
        <w:t>Heart Delivery</w:t>
      </w:r>
    </w:p>
    <w:p w14:paraId="470A6977" w14:textId="72CEF184" w:rsidR="00A31216" w:rsidRPr="007E7258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CA2F9C" w:rsidRPr="00CA2F9C">
          <w:rPr>
            <w:rStyle w:val="Hyperlink"/>
          </w:rPr>
          <w:t>https://judge.softuni.org/Contests/Practice/Index/2031#2</w:t>
        </w:r>
      </w:hyperlink>
    </w:p>
    <w:p w14:paraId="359BB3EE" w14:textId="77777777" w:rsidR="00CA2F9C" w:rsidRDefault="00CA2F9C" w:rsidP="00CA2F9C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315294D1" w14:textId="77777777" w:rsidR="00CA2F9C" w:rsidRPr="00C77775" w:rsidRDefault="00CA2F9C" w:rsidP="00CA2F9C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4823EA38" w14:textId="77777777" w:rsidR="00CA2F9C" w:rsidRPr="00C77775" w:rsidRDefault="00CA2F9C" w:rsidP="00CA2F9C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A2F9C">
        <w:rPr>
          <w:rFonts w:ascii="Consolas" w:hAnsi="Consolas"/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4DD4D72" w14:textId="77777777" w:rsidR="00CA2F9C" w:rsidRDefault="00CA2F9C" w:rsidP="00CA2F9C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8F0E5DB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has Valentine's day."</w:t>
      </w:r>
      <w:r w:rsidRPr="00A4451C">
        <w:rPr>
          <w:noProof/>
          <w:lang w:val="en-GB"/>
        </w:rPr>
        <w:t xml:space="preserve"> </w:t>
      </w:r>
    </w:p>
    <w:p w14:paraId="2CAEDB6D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already had Valentine's day.</w:t>
      </w:r>
      <w:r w:rsidRPr="00A4451C">
        <w:rPr>
          <w:b/>
          <w:bCs/>
          <w:noProof/>
          <w:lang w:val="en-GB"/>
        </w:rPr>
        <w:t>"</w:t>
      </w:r>
    </w:p>
    <w:p w14:paraId="4B24A868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585D8661" w14:textId="77777777" w:rsidR="00CA2F9C" w:rsidRPr="00C77775" w:rsidRDefault="00CA2F9C" w:rsidP="00CA2F9C">
      <w:pPr>
        <w:rPr>
          <w:i/>
        </w:rPr>
      </w:pPr>
      <w:r w:rsidRPr="00C77775">
        <w:rPr>
          <w:i/>
        </w:rPr>
        <w:lastRenderedPageBreak/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16F926F6" w14:textId="77777777" w:rsidR="00CA2F9C" w:rsidRDefault="00CA2F9C" w:rsidP="00CA2F9C">
      <w:pPr>
        <w:pStyle w:val="Heading3"/>
      </w:pPr>
      <w:r>
        <w:t>Input</w:t>
      </w:r>
    </w:p>
    <w:p w14:paraId="6F58582C" w14:textId="77777777" w:rsidR="00CA2F9C" w:rsidRPr="0020692D" w:rsidRDefault="00CA2F9C" w:rsidP="007C32A5">
      <w:pPr>
        <w:pStyle w:val="ListParagraph"/>
        <w:numPr>
          <w:ilvl w:val="0"/>
          <w:numId w:val="5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2B3B81A7" w14:textId="77777777" w:rsidR="00CA2F9C" w:rsidRPr="004A35C9" w:rsidRDefault="00CA2F9C" w:rsidP="007C32A5">
      <w:pPr>
        <w:pStyle w:val="ListParagraph"/>
        <w:numPr>
          <w:ilvl w:val="0"/>
          <w:numId w:val="5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4E9AC47" w14:textId="77777777" w:rsidR="00CA2F9C" w:rsidRPr="00C5052C" w:rsidRDefault="00CA2F9C" w:rsidP="00CA2F9C">
      <w:pPr>
        <w:pStyle w:val="Heading3"/>
      </w:pPr>
      <w:r>
        <w:t>Output</w:t>
      </w:r>
    </w:p>
    <w:p w14:paraId="3382D3A5" w14:textId="77777777" w:rsidR="00CA2F9C" w:rsidRDefault="00CA2F9C" w:rsidP="00CA2F9C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3CFE2F18" w14:textId="77777777" w:rsidR="00CA2F9C" w:rsidRDefault="00CA2F9C" w:rsidP="007C32A5">
      <w:pPr>
        <w:pStyle w:val="ListParagraph"/>
        <w:numPr>
          <w:ilvl w:val="0"/>
          <w:numId w:val="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7E617080" w14:textId="77777777" w:rsidR="00CA2F9C" w:rsidRPr="003279F5" w:rsidRDefault="00CA2F9C" w:rsidP="007C32A5">
      <w:pPr>
        <w:pStyle w:val="ListParagraph"/>
        <w:numPr>
          <w:ilvl w:val="0"/>
          <w:numId w:val="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7B25D4F5" w14:textId="77777777" w:rsidR="00CA2F9C" w:rsidRPr="003279F5" w:rsidRDefault="00CA2F9C" w:rsidP="007C32A5">
      <w:pPr>
        <w:pStyle w:val="ListParagraph"/>
        <w:numPr>
          <w:ilvl w:val="1"/>
          <w:numId w:val="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7567C1F2" w14:textId="77777777" w:rsidR="00CA2F9C" w:rsidRPr="003279F5" w:rsidRDefault="00CA2F9C" w:rsidP="007C32A5">
      <w:pPr>
        <w:pStyle w:val="ListParagraph"/>
        <w:numPr>
          <w:ilvl w:val="0"/>
          <w:numId w:val="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2888665D" w14:textId="77777777" w:rsidR="00CA2F9C" w:rsidRPr="003279F5" w:rsidRDefault="00CA2F9C" w:rsidP="007C32A5">
      <w:pPr>
        <w:pStyle w:val="ListParagraph"/>
        <w:numPr>
          <w:ilvl w:val="1"/>
          <w:numId w:val="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3CBC498" w14:textId="77777777" w:rsidR="00CA2F9C" w:rsidRDefault="00CA2F9C" w:rsidP="00CA2F9C">
      <w:pPr>
        <w:pStyle w:val="Heading3"/>
      </w:pPr>
      <w:r>
        <w:t>Constraints</w:t>
      </w:r>
    </w:p>
    <w:p w14:paraId="0B41C7A6" w14:textId="77777777" w:rsidR="00CA2F9C" w:rsidRPr="00C501FE" w:rsidRDefault="00CA2F9C" w:rsidP="007C32A5">
      <w:pPr>
        <w:pStyle w:val="ListParagraph"/>
        <w:numPr>
          <w:ilvl w:val="0"/>
          <w:numId w:val="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7594E944" w14:textId="77777777" w:rsidR="00CA2F9C" w:rsidRDefault="00CA2F9C" w:rsidP="007C32A5">
      <w:pPr>
        <w:pStyle w:val="ListParagraph"/>
        <w:numPr>
          <w:ilvl w:val="0"/>
          <w:numId w:val="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6CC5DE38" w14:textId="77777777" w:rsidR="00CA2F9C" w:rsidRPr="00D67D2D" w:rsidRDefault="00CA2F9C" w:rsidP="007C32A5">
      <w:pPr>
        <w:pStyle w:val="ListParagraph"/>
        <w:numPr>
          <w:ilvl w:val="0"/>
          <w:numId w:val="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207FBD02" w14:textId="0FBB426A" w:rsidR="00CA2F9C" w:rsidRDefault="00CA2F9C" w:rsidP="00CA2F9C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CA2F9C" w:rsidRPr="00603773" w14:paraId="7CC375D1" w14:textId="77777777" w:rsidTr="000615BC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5F82B989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3514A55F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7418F6DD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A2F9C" w:rsidRPr="00FB2A88" w14:paraId="70B32777" w14:textId="77777777" w:rsidTr="000615BC">
        <w:trPr>
          <w:trHeight w:val="1492"/>
        </w:trPr>
        <w:tc>
          <w:tcPr>
            <w:tcW w:w="1513" w:type="dxa"/>
          </w:tcPr>
          <w:p w14:paraId="718BC4B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A078391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D4F23B9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01A4613" w14:textId="77777777" w:rsidR="00CA2F9C" w:rsidRPr="000736F5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1AFF26E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4983A017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9A17316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21C8FFF1" w14:textId="77777777" w:rsidR="00CA2F9C" w:rsidRPr="007D405F" w:rsidRDefault="00CA2F9C" w:rsidP="000615BC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370F7813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677E3B3B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CA2F9C" w:rsidRPr="00FB2A88" w14:paraId="10EB3235" w14:textId="77777777" w:rsidTr="000615BC">
        <w:trPr>
          <w:trHeight w:val="2042"/>
        </w:trPr>
        <w:tc>
          <w:tcPr>
            <w:tcW w:w="1513" w:type="dxa"/>
          </w:tcPr>
          <w:p w14:paraId="23FDE2B0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DEE477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39602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92B690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169F53C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8F1CCA5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F44CB94" w14:textId="77777777" w:rsidR="00CA2F9C" w:rsidRPr="00FB2A88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3D42CD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6D26E28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1D8D96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718712C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0FBA8665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1C28944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F18AE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29F1CD3C" w14:textId="77777777" w:rsidR="00CA2F9C" w:rsidRPr="00FB08CA" w:rsidRDefault="00CA2F9C" w:rsidP="00CA2F9C"/>
    <w:p w14:paraId="25044B9D" w14:textId="77777777" w:rsidR="00A31216" w:rsidRPr="008D17BC" w:rsidRDefault="00A31216" w:rsidP="008D17BC"/>
    <w:sectPr w:rsidR="00A31216" w:rsidRPr="008D17B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14364" w14:textId="77777777" w:rsidR="00B80E15" w:rsidRDefault="00B80E15" w:rsidP="008068A2">
      <w:pPr>
        <w:spacing w:after="0" w:line="240" w:lineRule="auto"/>
      </w:pPr>
      <w:r>
        <w:separator/>
      </w:r>
    </w:p>
  </w:endnote>
  <w:endnote w:type="continuationSeparator" w:id="0">
    <w:p w14:paraId="6DEADA6C" w14:textId="77777777" w:rsidR="00B80E15" w:rsidRDefault="00B80E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36661" w14:textId="77777777" w:rsidR="00B80E15" w:rsidRDefault="00B80E15" w:rsidP="008068A2">
      <w:pPr>
        <w:spacing w:after="0" w:line="240" w:lineRule="auto"/>
      </w:pPr>
      <w:r>
        <w:separator/>
      </w:r>
    </w:p>
  </w:footnote>
  <w:footnote w:type="continuationSeparator" w:id="0">
    <w:p w14:paraId="6F6CE96E" w14:textId="77777777" w:rsidR="00B80E15" w:rsidRDefault="00B80E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gUAkpze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7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0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4</Pages>
  <Words>1055</Words>
  <Characters>601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3</cp:revision>
  <cp:lastPrinted>2015-10-26T22:35:00Z</cp:lastPrinted>
  <dcterms:created xsi:type="dcterms:W3CDTF">2022-01-05T12:34:00Z</dcterms:created>
  <dcterms:modified xsi:type="dcterms:W3CDTF">2022-02-14T16:19:00Z</dcterms:modified>
  <cp:category>computer programming;programming;software development;software engineering</cp:category>
</cp:coreProperties>
</file>